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ales Executive Internship in Algeria Algiers</w:t>
      </w:r>
    </w:p>
    <w:bookmarkEnd w:id="20"/>
    <w:p>
      <w:pPr>
        <w:pStyle w:val="BodyText"/>
      </w:pPr>
      <w:r>
        <w:t xml:space="preserve">Your Name</w:t>
      </w:r>
      <w:r>
        <w:br/>
      </w:r>
      <w:r>
        <w:t xml:space="preserve">Your Address</w:t>
      </w:r>
      <w:r>
        <w:br/>
      </w:r>
      <w:r>
        <w:t xml:space="preserve">City, Postal Code</w:t>
      </w:r>
      <w:r>
        <w:br/>
      </w:r>
      <w:r>
        <w:t xml:space="preserve">Email Address | Phone Number | LinkedIn (Optional)</w:t>
      </w:r>
    </w:p>
    <w:p>
      <w:pPr>
        <w:pStyle w:val="BodyText"/>
      </w:pPr>
      <w:r>
        <w:t xml:space="preserve">Date</w:t>
      </w:r>
    </w:p>
    <w:p>
      <w:pPr>
        <w:pStyle w:val="BodyText"/>
      </w:pPr>
      <w:r>
        <w:t xml:space="preserve">Human Resources Department</w:t>
      </w:r>
      <w:r>
        <w:br/>
      </w:r>
      <w:r>
        <w:t xml:space="preserve">[Company Name]</w:t>
      </w:r>
      <w:r>
        <w:br/>
      </w:r>
      <w:r>
        <w:t xml:space="preserve">[Company Address]</w:t>
      </w:r>
      <w:r>
        <w:br/>
      </w:r>
      <w:r>
        <w:t xml:space="preserve">Algiers, Algeria</w:t>
      </w:r>
    </w:p>
    <w:bookmarkStart w:id="21" w:name="X7c4c38ac9e6f46be3033f1e45eca13cf28ab3c8"/>
    <w:p>
      <w:pPr>
        <w:pStyle w:val="Heading2"/>
      </w:pPr>
      <w:r>
        <w:t xml:space="preserve">Subject: Application for Sales Executive Internship Position</w:t>
      </w:r>
    </w:p>
    <w:bookmarkEnd w:id="21"/>
    <w:p>
      <w:pPr>
        <w:pStyle w:val="FirstParagraph"/>
      </w:pPr>
      <w:r>
        <w:t xml:space="preserve">Dear Hiring Manager,</w:t>
      </w:r>
    </w:p>
    <w:p>
      <w:pPr>
        <w:pStyle w:val="BodyText"/>
      </w:pPr>
      <w:r>
        <w:t xml:space="preserve">I am writing this Internship Application Letter with profound enthusiasm to express my application for the Sales Executive Internship position at [Company Name] in Algeria Algiers, as advertised on [Platform where job was seen - e.g., LinkedIn, company website]. As a dedicated and ambitious student pursuing a Bachelor's degree in Business Administration with a specialization in Marketing at the University of Science and Technology Houari Boumediene (USTHB) in Algiers, I have meticulously prepared myself to contribute meaningfully to your sales team within Algeria's dynamic commercial landscape. My academic foundation, coupled with hands-on experience navigating Algeria Algiers' unique market nuances, positions me as an ideal candidate for this opportunity.</w:t>
      </w:r>
    </w:p>
    <w:p>
      <w:pPr>
        <w:pStyle w:val="BodyText"/>
      </w:pPr>
      <w:r>
        <w:t xml:space="preserve">My academic journey in Algeria Algiers has been deeply intertwined with the realities of our local business environment. Courses such as "Consumer Behavior in Maghreb Markets," "Strategic Sales Management," and "Cross-Cultural Business Communication" have equipped me with theoretical frameworks specifically relevant to selling within Algeria's diverse socio-economic context. I've conducted case studies analyzing successful sales strategies employed by leading Algerian brands like Sonatrach, Djezzy, and Energie Bank in Algiers' competitive urban markets. This research revealed how understanding local consumer psychology – from the importance of personal relationships (wasta) in business dealings to navigating regional preferences across Algiers' districts – directly correlates with sales conversion rates. I've also completed a semester-long project where my team developed a sales pitch for a local Algerian olive oil brand targeting European markets, requiring us to adapt communication styles while maintaining cultural authenticity. This experience taught me that effective selling in Algeria Algiers isn't just about product features; it's about understanding the cultural heartbeat of our communities.</w:t>
      </w:r>
    </w:p>
    <w:p>
      <w:pPr>
        <w:pStyle w:val="BodyText"/>
      </w:pPr>
      <w:r>
        <w:t xml:space="preserve">My practical experience further demonstrates my readiness for a Sales Executive Internship. During my summer internship at Al-Maghribia Trading Company in Algiers, I assisted the sales department in managing client relationships across the Algiers metropolitan area. I was responsible for compiling weekly sales reports analyzing performance data from key districts like Bab Ezzouar and Mustapha, identifying trends such as increased demand for home appliances during Ramadan. Crucially, I developed a rapport with local vendors by participating in traditional coffee meetings (sahar) – an essential cultural practice that builds trust before formal negotiations. This hands-on exposure to Algeria Algiers' retail ecosystem taught me the critical balance between data-driven sales strategies and the human element of Algerian business culture. Furthermore, my role as Marketing Coordinator for "Algeria Youth Enterprise," a student-run initiative promoting local artisans, required me to negotiate booth placements at major Algiers events like the Algiers International Fair. Successfully securing partnerships with 15+ small businesses taught me how to identify client needs and communicate value propositions in a way that resonates within Algeria's business framework.</w:t>
      </w:r>
    </w:p>
    <w:p>
      <w:pPr>
        <w:pStyle w:val="BodyText"/>
      </w:pPr>
      <w:r>
        <w:t xml:space="preserve">I am particularly drawn to [Company Name] because of your pioneering work in [mention specific product/service/mission – e.g., "expanding digital solutions across North Africa" or "revolutionizing FMCG distribution in Algerian urban centers"]. Your recent campaign 'Algiers Connects' perfectly aligns with my passion for leveraging technology to enhance sales efficiency while respecting local traditions. I admire how your company has successfully navigated Algeria's regulatory environment and built trust through community engagement – principles I've studied extensively in the context of Algeria Algiers' evolving business regulations. Unlike generic approaches, I understand that a Sales Executive in our market must seamlessly blend digital tools with face-to-face relationship building; this is precisely why I'm eager to learn under your team's mentorship. My fluency in Arabic (native), French (professional), and English (fluent) enables me to communicate effectively across Algeria Algiers' diverse client base, from government entities in the capital to SMEs across the wilaya.</w:t>
      </w:r>
    </w:p>
    <w:p>
      <w:pPr>
        <w:pStyle w:val="BodyText"/>
      </w:pPr>
      <w:r>
        <w:t xml:space="preserve">What sets me apart is my deep-rooted understanding of Algeria Algiers as both a market and a cultural space. I've spent my entire life here, navigating from the historic medina to modern business districts like La Casbah and Bab El Oued. This intimate knowledge allows me to anticipate client concerns – for instance, recognizing that Algerian businesses prioritize long-term partnerships over quick transactions, or understanding how seasonal festivals directly impact purchasing cycles. I'm not just learning about sales; I'm living it within the context of Algeria Algiers' vibrant economy. My academic research on "Social Dynamics in Algerian Consumer Decision-Making" (published in USTHB's Business Journal) specifically examined how family and community influence purchase decisions in Algiers, a factor I believe is vital for any effective Sales Executive strategy here.</w:t>
      </w:r>
    </w:p>
    <w:p>
      <w:pPr>
        <w:pStyle w:val="BodyText"/>
      </w:pPr>
      <w:r>
        <w:t xml:space="preserve">As an intern, I am prepared to immediately contribute by supporting your team with tasks such as client database management using CRM systems, conducting market research on emerging neighborhoods in Algiers (e.g., the new urban centers of El Harrach and Ben Aknoun), and participating in sales calls with guidance. I am committed to respecting Algerian business etiquette while bringing fresh perspectives – for example, proposing localized social media engagement strategies tailored to Algiers' youth demographic. My goal is not merely to complete an internship, but to become a valuable asset who understands the unique pulse of Algeria Algiers' market and helps [Company Name] strengthen its presence here. I am confident that my academic preparation, cultural fluency, and hands-on experience in Algeria's commercial environment make me an ideal fit for this Sales Executive Internship opportunity.</w:t>
      </w:r>
    </w:p>
    <w:p>
      <w:pPr>
        <w:pStyle w:val="BodyText"/>
      </w:pPr>
      <w:r>
        <w:t xml:space="preserve">I would be honored to discuss how my skills in market analysis, cross-cultural communication, and relationship-building can support [Company Name]'s objectives within Algeria Algiers. Thank you for considering this Internship Application Letter. I have attached my resume for your review and welcome the opportunity to meet at your convenience.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University of Science and Technology Houari Boumediene (USTHB)</w:t>
      </w:r>
    </w:p>
    <w:p>
      <w:pPr>
        <w:pStyle w:val="BodyText"/>
      </w:pPr>
      <w:r>
        <w:t xml:space="preserve">Business Administration Student | Expected Graduation: [Month, Year]</w:t>
      </w:r>
    </w:p>
    <w:p>
      <w:pPr>
        <w:pStyle w:val="BodyText"/>
      </w:pPr>
      <w:r>
        <w:t xml:space="preserve">This Internship Application Letter is specifically tailored for the Sales Executive position within Algeria Algiers, demonstrating deep contextual understanding of the Algerian business environment and market nu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dc:title>
  <dc:creator/>
  <dc:language>en</dc:language>
  <cp:keywords/>
  <dcterms:created xsi:type="dcterms:W3CDTF">2026-07-20T22:35:58Z</dcterms:created>
  <dcterms:modified xsi:type="dcterms:W3CDTF">2026-07-20T22:35:58Z</dcterms:modified>
</cp:coreProperties>
</file>

<file path=docProps/custom.xml><?xml version="1.0" encoding="utf-8"?>
<Properties xmlns="http://schemas.openxmlformats.org/officeDocument/2006/custom-properties" xmlns:vt="http://schemas.openxmlformats.org/officeDocument/2006/docPropsVTypes"/>
</file>